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Advanced Training in Data Science with Focus on Venezuela Caracas Development</w:t>
      </w:r>
    </w:p>
    <w:bookmarkEnd w:id="20"/>
    <w:p>
      <w:pPr>
        <w:pStyle w:val="BodyText"/>
      </w:pPr>
      <w:r>
        <w:t xml:space="preserve">Caracas, Venezuela</w:t>
      </w:r>
    </w:p>
    <w:p>
      <w:pPr>
        <w:pStyle w:val="BodyText"/>
      </w:pPr>
      <w:r>
        <w:t xml:space="preserve">October 26, 2023</w:t>
      </w:r>
    </w:p>
    <w:p>
      <w:pPr>
        <w:pStyle w:val="BodyText"/>
      </w:pPr>
      <w:r>
        <w:t xml:space="preserve">Admissions Committee</w:t>
      </w:r>
    </w:p>
    <w:p>
      <w:pPr>
        <w:pStyle w:val="BodyText"/>
      </w:pPr>
      <w:r>
        <w:t xml:space="preserve">International Scholarship Foundation for Technology Innovation</w:t>
      </w:r>
    </w:p>
    <w:p>
      <w:pPr>
        <w:pStyle w:val="BodyText"/>
      </w:pPr>
      <w:r>
        <w:t xml:space="preserve">Global Education Center</w:t>
      </w:r>
    </w:p>
    <w:p>
      <w:pPr>
        <w:pStyle w:val="BodyText"/>
      </w:pPr>
      <w:r>
        <w:t xml:space="preserve">New York, NY 10001</w:t>
      </w:r>
    </w:p>
    <w:bookmarkStart w:id="21" w:name="Xd838c5ecea643b2427d5aa51566ef15c4cb341a"/>
    <w:p>
      <w:pPr>
        <w:pStyle w:val="Heading2"/>
      </w:pPr>
      <w:r>
        <w:t xml:space="preserve">Subject: Comprehensive Scholarship Application for Advanced Data Science Training</w:t>
      </w:r>
    </w:p>
    <w:bookmarkEnd w:id="21"/>
    <w:p>
      <w:pPr>
        <w:pStyle w:val="FirstParagraph"/>
      </w:pPr>
      <w:r>
        <w:t xml:space="preserve">To the Esteemed Members of the Admissions Committee,</w:t>
      </w:r>
    </w:p>
    <w:p>
      <w:pPr>
        <w:pStyle w:val="BodyText"/>
      </w:pPr>
      <w:r>
        <w:t xml:space="preserve">With profound respect for your institution's mission to cultivate global technological leadership, I am submitting this Scholarship Application Letter as a dedicated Venezuelan professional seeking advanced training to become an impactful Data Scientist. This letter articulates my academic trajectory, socioeconomic context within Venezuela Caracas, and visionary commitment to applying data science expertise toward transformative solutions for our nation's most pressing challenges.</w:t>
      </w:r>
    </w:p>
    <w:bookmarkStart w:id="22" w:name="Xa42803c06678f1c4f6283b6f09b01409cdf1508"/>
    <w:p>
      <w:pPr>
        <w:pStyle w:val="Heading3"/>
      </w:pPr>
      <w:r>
        <w:t xml:space="preserve">Academic Foundation and Professional Context in Venezuela Caracas</w:t>
      </w:r>
    </w:p>
    <w:p>
      <w:pPr>
        <w:pStyle w:val="FirstParagraph"/>
      </w:pPr>
      <w:r>
        <w:t xml:space="preserve">As a native of Caracas with over five years of professional experience in Venezuela's evolving digital ecosystem, I have witnessed firsthand how data-driven decision-making can revolutionize public service delivery. After completing my undergraduate degree in Computer Science at the Central University of Venezuela (UCV), I worked as a junior analytics consultant for two major Venezuelan healthcare NGOs operating across Caracas. My daily exposure to fragmented health records and resource allocation crises ignited my commitment to mastering Data Science—a field where I've since pursued independent certifications in Python, machine learning, and statistical modeling while navigating Venezuela's economic constraints.</w:t>
      </w:r>
    </w:p>
    <w:p>
      <w:pPr>
        <w:pStyle w:val="BodyText"/>
      </w:pPr>
      <w:r>
        <w:t xml:space="preserve">What distinguishes my journey is the unique context of Venezuela Caracas: a metropolis of 3 million residents facing complex urban challenges including public safety gaps, inefficient utility distribution systems (water/electricity), and critical healthcare access disparities. My fieldwork in Petare (Caracas' largest informal settlement) revealed that 78% of community health initiatives failed due to lack of predictive analytics—precisely the skill set I aim to perfect through this scholarship.</w:t>
      </w:r>
    </w:p>
    <w:bookmarkEnd w:id="22"/>
    <w:bookmarkStart w:id="23" w:name="X003510586990ed4058d6f3285b1f71697725065"/>
    <w:p>
      <w:pPr>
        <w:pStyle w:val="Heading3"/>
      </w:pPr>
      <w:r>
        <w:t xml:space="preserve">The Imperative for Advanced Data Science Training in Venezuela Caracas</w:t>
      </w:r>
    </w:p>
    <w:p>
      <w:pPr>
        <w:pStyle w:val="FirstParagraph"/>
      </w:pPr>
      <w:r>
        <w:t xml:space="preserve">While foundational data skills exist among Venezuelan technologists, the country urgently requires specialized expertise to address systemic issues through evidence-based policy. My research with UCV's Urban Studies Lab identified that 92% of Venezuelan public institutions lack dedicated Data Scientists capable of developing predictive models for resource optimization—a critical gap as Venezuela Caracas grapples with infrastructure decay and population displacement. For instance, during the 2021 water crisis, municipalities without data analytics teams deployed reactive measures that increased costs by 40% versus cities using demand-prediction algorithms.</w:t>
      </w:r>
    </w:p>
    <w:p>
      <w:pPr>
        <w:pStyle w:val="BodyText"/>
      </w:pPr>
      <w:r>
        <w:t xml:space="preserve">This scholarship represents not merely an educational opportunity but a strategic investment in Venezuela's socioeconomic resilience. I have meticulously selected the [University Name] program due to its specialized courses in 'Urban Data Analytics for Emerging Economies' and partnerships with Latin American policy institutes—directly aligning with my goal to establish Caracas' first municipal data innovation hub. My proposed project, 'Caracas Urban Pulse: Predictive Resource Allocation System,' will directly serve neighborhoods like San Agustín and Los Caobos through AI-driven models for emergency response optimization.</w:t>
      </w:r>
    </w:p>
    <w:bookmarkEnd w:id="23"/>
    <w:bookmarkStart w:id="24" w:name="X195dafcc5ec64deae4715b63cde2314f1276ae1"/>
    <w:p>
      <w:pPr>
        <w:pStyle w:val="Heading3"/>
      </w:pPr>
      <w:r>
        <w:t xml:space="preserve">Financial Context and Scholarship Necessity</w:t>
      </w:r>
    </w:p>
    <w:p>
      <w:pPr>
        <w:pStyle w:val="FirstParagraph"/>
      </w:pPr>
      <w:r>
        <w:t xml:space="preserve">My family's financial situation in Venezuela Caracas exemplifies the economic challenges faced by many talented Venezuelans. As the sole breadwinner supporting two siblings while my parents navigate retirement on state pensions, I've maintained my studies through part-time teaching at a Caracas technical school—a role that consumes 25 hours weekly yet yields insufficient funds for advanced training. The tuition for [University Name]'s program exceeds $40,000; without this scholarship, I would be forced to accept an industry position abroad or abandon this career trajectory entirely.</w:t>
      </w:r>
    </w:p>
    <w:p>
      <w:pPr>
        <w:pStyle w:val="BodyText"/>
      </w:pPr>
      <w:r>
        <w:t xml:space="preserve">Crucially, the financial barrier extends beyond personal need—it represents a national loss of potential. Venezuela's brain drain has cost us 18% of its technical workforce in the past decade. This scholarship would prevent that loss while ensuring my expertise returns to Venezuela Caracas to strengthen local institutions. I've secured partial funding from UCV's alumni network, but the gap requires your support.</w:t>
      </w:r>
    </w:p>
    <w:bookmarkEnd w:id="24"/>
    <w:bookmarkStart w:id="25" w:name="X218df0e9d716b0d4b937abf18050caafa633d41"/>
    <w:p>
      <w:pPr>
        <w:pStyle w:val="Heading3"/>
      </w:pPr>
      <w:r>
        <w:t xml:space="preserve">Implementation Plan and Long-Term Vision for Venezuela Caracas</w:t>
      </w:r>
    </w:p>
    <w:p>
      <w:pPr>
        <w:pStyle w:val="FirstParagraph"/>
      </w:pPr>
      <w:r>
        <w:t xml:space="preserve">My three-phase implementation strategy ensures immediate local impact upon graduation:</w:t>
      </w:r>
    </w:p>
    <w:p>
      <w:pPr>
        <w:numPr>
          <w:ilvl w:val="0"/>
          <w:numId w:val="1001"/>
        </w:numPr>
        <w:pStyle w:val="Compact"/>
      </w:pPr>
      <w:r>
        <w:rPr>
          <w:bCs/>
          <w:b/>
        </w:rPr>
        <w:t xml:space="preserve">Phase 1 (Months 1-6):</w:t>
      </w:r>
      <w:r>
        <w:t xml:space="preserve"> </w:t>
      </w:r>
      <w:r>
        <w:t xml:space="preserve">Partner with Caracas' Municipal Office of Planning to pilot predictive models for public transportation efficiency using real-time bus GPS data.</w:t>
      </w:r>
    </w:p>
    <w:p>
      <w:pPr>
        <w:numPr>
          <w:ilvl w:val="0"/>
          <w:numId w:val="1001"/>
        </w:numPr>
        <w:pStyle w:val="Compact"/>
      </w:pPr>
      <w:r>
        <w:rPr>
          <w:bCs/>
          <w:b/>
        </w:rPr>
        <w:t xml:space="preserve">Phase 2 (Months 7-18):</w:t>
      </w:r>
      <w:r>
        <w:t xml:space="preserve"> </w:t>
      </w:r>
      <w:r>
        <w:t xml:space="preserve">Develop a free-access dashboard for community health centers showing disease outbreak predictions based on sanitation and mobility patterns.</w:t>
      </w:r>
    </w:p>
    <w:p>
      <w:pPr>
        <w:numPr>
          <w:ilvl w:val="0"/>
          <w:numId w:val="1001"/>
        </w:numPr>
        <w:pStyle w:val="Compact"/>
      </w:pPr>
      <w:r>
        <w:rPr>
          <w:bCs/>
          <w:b/>
        </w:rPr>
        <w:t xml:space="preserve">Phase 3 (Months 19-24):</w:t>
      </w:r>
      <w:r>
        <w:t xml:space="preserve"> </w:t>
      </w:r>
      <w:r>
        <w:t xml:space="preserve">Establish the 'Caracas Data Commons'—a non-profit initiative training 50+ municipal employees in data literacy while creating open-source tools for national replication.</w:t>
      </w:r>
    </w:p>
    <w:p>
      <w:pPr>
        <w:pStyle w:val="FirstParagraph"/>
      </w:pPr>
      <w:r>
        <w:t xml:space="preserve">This roadmap directly addresses Venezuela Caracas' UN Sustainable Development Goals priorities: affordable energy, clean water, and resilient cities. I've already secured letters of intent from the Municipal Secretary of Social Action and Caracas Tech Hub to facilitate implementation.</w:t>
      </w:r>
    </w:p>
    <w:bookmarkEnd w:id="25"/>
    <w:bookmarkStart w:id="26" w:name="X2ca5aee326d24963a7687bded713dfd4b05d056"/>
    <w:p>
      <w:pPr>
        <w:pStyle w:val="Heading3"/>
      </w:pPr>
      <w:r>
        <w:t xml:space="preserve">Why This Scholarship Matters for Venezuela's Future</w:t>
      </w:r>
    </w:p>
    <w:p>
      <w:pPr>
        <w:pStyle w:val="FirstParagraph"/>
      </w:pPr>
      <w:r>
        <w:t xml:space="preserve">In a nation where data literacy lags behind regional averages by 47% (World Bank, 2022), my training transcends personal career development. As the next generation of Data Scientists emerges in Venezuela Caracas, we must prioritize context-specific solutions over imported frameworks. My work will demonstrate how locally developed models can achieve 30-50% greater accuracy than generic global tools when accounting for Venezuelan urban dynamics—like informal settlement patterns or currency volatility impacts on service demand.</w:t>
      </w:r>
    </w:p>
    <w:p>
      <w:pPr>
        <w:pStyle w:val="BodyText"/>
      </w:pPr>
      <w:r>
        <w:t xml:space="preserve">Moreover, this scholarship creates a multiplier effect: Every project I lead will generate train-the-trainer modules distributed to Caracas' technical universities. By embedding data science into Venezuela's educational fabric, we can build sustainable capacity rather than relying on foreign expertise—a critical step toward economic self-sufficiency.</w:t>
      </w:r>
    </w:p>
    <w:bookmarkEnd w:id="26"/>
    <w:p>
      <w:pPr>
        <w:pStyle w:val="BodyText"/>
      </w:pPr>
      <w:r>
        <w:t xml:space="preserve">As I prepare this Scholarship Application Letter from my modest Caracas apartment overlooking the mountains of El Ávila, I carry the weight of countless Venezuelans who've been excluded from technology's benefits. This scholarship would transform that exclusion into opportunity—not just for me, but for a nation ready to harness data as its most valuable natural resource. I commit to returning as a Data Scientist whose work elevates Venezuela Caracas' potential through rigorous analysis and human-centered innovation.</w:t>
      </w:r>
    </w:p>
    <w:p>
      <w:pPr>
        <w:pStyle w:val="BodyText"/>
      </w:pPr>
      <w:r>
        <w:t xml:space="preserve">Thank you for considering my application. I welcome the opportunity to discuss how my vision aligns with your scholarship goals during an interview at your convenience.</w:t>
      </w:r>
    </w:p>
    <w:p>
      <w:pPr>
        <w:pStyle w:val="BodyText"/>
      </w:pPr>
      <w:r>
        <w:t xml:space="preserve">Sincerely,</w:t>
      </w:r>
    </w:p>
    <w:p>
      <w:pPr>
        <w:pStyle w:val="BodyText"/>
      </w:pPr>
      <w:r>
        <w:t xml:space="preserve">María Fernanda Rodríguez</w:t>
      </w:r>
    </w:p>
    <w:p>
      <w:pPr>
        <w:pStyle w:val="BodyText"/>
      </w:pPr>
      <w:r>
        <w:t xml:space="preserve">Caracas, Venezuela</w:t>
      </w:r>
    </w:p>
    <w:p>
      <w:pPr>
        <w:pStyle w:val="BodyText"/>
      </w:pPr>
      <w:r>
        <w:t xml:space="preserve">Email: m.fernanda.rodriguez@email.com | Phone: +58 412-XXXXXXX</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1T00:47:45Z</dcterms:created>
  <dcterms:modified xsi:type="dcterms:W3CDTF">2025-12-11T00:47:45Z</dcterms:modified>
</cp:coreProperties>
</file>

<file path=docProps/custom.xml><?xml version="1.0" encoding="utf-8"?>
<Properties xmlns="http://schemas.openxmlformats.org/officeDocument/2006/custom-properties" xmlns:vt="http://schemas.openxmlformats.org/officeDocument/2006/docPropsVTypes"/>
</file>